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627498" w:rsidP="00627498">
      <w:r>
        <w:t xml:space="preserve">There is constant monitoring of your daily browsing, searching, and typing. All your data is sold from companies to companies. This data includes your name, address, education level, marital status, job status, interests, habits, purchase history and so much more. Thus, you should guard your </w:t>
      </w:r>
      <w:r w:rsidRPr="00E3648B">
        <w:rPr>
          <w:highlight w:val="yellow"/>
        </w:rPr>
        <w:t>online privacy</w:t>
      </w:r>
      <w:r>
        <w:t xml:space="preserve">. </w:t>
      </w:r>
    </w:p>
    <w:p w:rsidR="00627498" w:rsidP="00627498">
      <w:pPr>
        <w:pStyle w:val="Heading2"/>
      </w:pPr>
      <w:r>
        <w:t xml:space="preserve">Methods to guard your </w:t>
      </w:r>
      <w:r w:rsidRPr="00E3648B">
        <w:rPr>
          <w:highlight w:val="yellow"/>
        </w:rPr>
        <w:t>online privacy</w:t>
      </w:r>
    </w:p>
    <w:p w:rsidR="00627498" w:rsidP="00627498">
      <w:r>
        <w:t>Here’s how you can safeguard your privacy online:</w:t>
      </w:r>
    </w:p>
    <w:p w:rsidR="00627498" w:rsidP="00627498">
      <w:pPr>
        <w:pStyle w:val="Heading3"/>
      </w:pPr>
      <w:r>
        <w:t>Use Strong Passwords</w:t>
      </w:r>
    </w:p>
    <w:p w:rsidR="00627498" w:rsidP="00627498">
      <w:r>
        <w:t xml:space="preserve">If you want your data to be safe from a hacker then a strong, impeccable password is vital. You can take the help of a password manager to generate a unique and reliable password. You should also avoid using the same password for various platforms. </w:t>
      </w:r>
    </w:p>
    <w:p w:rsidR="00627498" w:rsidP="00627498">
      <w:pPr>
        <w:pStyle w:val="Heading3"/>
      </w:pPr>
      <w:r>
        <w:t xml:space="preserve">Download Latest Security Updates   </w:t>
      </w:r>
    </w:p>
    <w:p w:rsidR="00627498" w:rsidP="00627498">
      <w:r>
        <w:t xml:space="preserve">Your phones, laptops, and other devices constantly nudge you to update your security. Never ignore those messages and install the security updates. These updates can override any bug in your device. </w:t>
      </w:r>
    </w:p>
    <w:p w:rsidR="008D6B57" w:rsidP="008D6B57">
      <w:pPr>
        <w:pStyle w:val="Heading3"/>
      </w:pPr>
      <w:r>
        <w:t>Beware of Phishing</w:t>
      </w:r>
    </w:p>
    <w:p w:rsidR="008D6B57" w:rsidP="008D6B57">
      <w:r>
        <w:t>People tend to believe that a hacker can only steal their data through malware. However, that’s not true because there are many other methods such as phishing. The intruder traps you through a phone call, SMS link, or email link and gets your essential information. You can always detect a phishing attack by being vigilant and careful when someone asks you for your information.</w:t>
      </w:r>
    </w:p>
    <w:p w:rsidR="008D6B57" w:rsidP="008D6B57">
      <w:pPr>
        <w:pStyle w:val="Heading3"/>
      </w:pPr>
      <w:r>
        <w:t>Use VPN</w:t>
      </w:r>
    </w:p>
    <w:p w:rsidR="008D6B57" w:rsidP="008D6B57">
      <w:r>
        <w:t>If you usually connect to the public and unprotected Wi-Fi then you should use a VPN. Such Wi-Fi mostly doesn't have any protection protocol and your data can be easily intercepted by an intruder. VPN protects your messages and data transfer with encryption techniques.</w:t>
      </w:r>
    </w:p>
    <w:p w:rsidR="008D6B57" w:rsidP="008D6B57">
      <w:pPr>
        <w:pStyle w:val="Heading3"/>
      </w:pPr>
      <w:r>
        <w:t>Use Private Browser</w:t>
      </w:r>
    </w:p>
    <w:p w:rsidR="008D6B57" w:rsidP="008D6B57">
      <w:r>
        <w:t xml:space="preserve">There are tools available to achieve </w:t>
      </w:r>
      <w:r w:rsidRPr="00E3648B">
        <w:rPr>
          <w:highlight w:val="yellow"/>
        </w:rPr>
        <w:t>online privacy</w:t>
      </w:r>
      <w:r>
        <w:t xml:space="preserve"> through private browsing. You can browse the internet anonymously so that no one can track you. To assist you in private browsing, you can use tools like Tor Browser, Brave, and Firefox’s multi-account container.</w:t>
      </w:r>
    </w:p>
    <w:p w:rsidR="008D6B57" w:rsidP="008D6B57">
      <w:pPr>
        <w:pStyle w:val="Heading3"/>
      </w:pPr>
      <w:r>
        <w:t>Delete Unnecessary Apps</w:t>
      </w:r>
    </w:p>
    <w:p w:rsidR="00E3648B" w:rsidP="008D6B57">
      <w:r>
        <w:t xml:space="preserve">The applications which we download on our phone or other devices tend to take most of our information. Thus, you should delete any unnecessary apps on your devices. Apps can access several different types of data on your phone without you even realizing it. </w:t>
      </w:r>
      <w:r>
        <w:t>A simple flashlight app can also get hold of a relatively important piece of information and then sell it forward.</w:t>
      </w:r>
    </w:p>
    <w:p w:rsidR="00E3648B" w:rsidP="00E3648B">
      <w:pPr>
        <w:pStyle w:val="Heading3"/>
      </w:pPr>
      <w:r>
        <w:t>Block ads</w:t>
      </w:r>
    </w:p>
    <w:p w:rsidR="00E3648B" w:rsidP="00E3648B">
      <w:r>
        <w:t>Although you may feel like online ads promote a product or brand, they get hold of lots of information. They display relevant ads by keeping a track of your browsing. Thus, always use ads blocker.</w:t>
      </w:r>
    </w:p>
    <w:p w:rsidR="00E3648B" w:rsidP="00E3648B">
      <w:pPr>
        <w:pStyle w:val="Heading2"/>
      </w:pPr>
      <w:r>
        <w:t>Conclusion</w:t>
      </w:r>
    </w:p>
    <w:p w:rsidR="008D6B57" w:rsidRPr="008D6B57" w:rsidP="00E3648B">
      <w:r>
        <w:t xml:space="preserve">You all use the Internet daily so, you must understand how to protect your </w:t>
      </w:r>
      <w:r w:rsidRPr="00E3648B">
        <w:rPr>
          <w:highlight w:val="yellow"/>
        </w:rPr>
        <w:t>online privacy</w:t>
      </w:r>
      <w:r>
        <w:t xml:space="preserve">. It will make a huge difference even if you work on the basics of your </w:t>
      </w:r>
      <w:r w:rsidRPr="00E3648B">
        <w:rPr>
          <w:highlight w:val="yellow"/>
        </w:rPr>
        <w:t>online privacy</w:t>
      </w:r>
      <w:r>
        <w:t xml:space="preserve">. </w:t>
      </w:r>
    </w:p>
    <w:sectPr w:rsidSect="00FF5FC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627498"/>
    <w:rsid w:val="00627498"/>
    <w:rsid w:val="008D6B57"/>
    <w:rsid w:val="00E3648B"/>
    <w:rsid w:val="00FF5FC6"/>
  </w:rsids>
  <w:docVars>
    <w:docVar w:name="__Grammarly_42___1" w:val="H4sIAAAAAAAEAKtWcslP9kxRslIyNDYyNbE0MTewMDM0MjA1NDNR0lEKTi0uzszPAykwrAUAAXlov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FC6"/>
  </w:style>
  <w:style w:type="paragraph" w:styleId="Heading2">
    <w:name w:val="heading 2"/>
    <w:basedOn w:val="Normal"/>
    <w:next w:val="Normal"/>
    <w:link w:val="Heading2Char"/>
    <w:uiPriority w:val="9"/>
    <w:unhideWhenUsed/>
    <w:qFormat/>
    <w:rsid w:val="006274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749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749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27498"/>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2</cp:revision>
  <dcterms:created xsi:type="dcterms:W3CDTF">2021-01-12T17:44:00Z</dcterms:created>
  <dcterms:modified xsi:type="dcterms:W3CDTF">2021-01-12T18:13:00Z</dcterms:modified>
</cp:coreProperties>
</file>